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6141" w:rsidRPr="00EA6141" w:rsidRDefault="00EA6141" w:rsidP="00EA6141">
      <w:pPr>
        <w:jc w:val="center"/>
        <w:rPr>
          <w:rFonts w:ascii="Brush Script Std" w:hAnsi="Brush Script Std"/>
          <w:color w:val="FF0000"/>
          <w:sz w:val="56"/>
          <w:szCs w:val="56"/>
        </w:rPr>
      </w:pPr>
      <w:r w:rsidRPr="00EA6141">
        <w:rPr>
          <w:rFonts w:ascii="Brush Script Std" w:hAnsi="Brush Script Std"/>
          <w:color w:val="FF0000"/>
          <w:sz w:val="56"/>
          <w:szCs w:val="56"/>
        </w:rPr>
        <w:t>My Light, My Darkness</w:t>
      </w:r>
    </w:p>
    <w:p w:rsidR="00EA6141" w:rsidRPr="00EA6141" w:rsidRDefault="00EA6141" w:rsidP="00EA6141">
      <w:pPr>
        <w:jc w:val="center"/>
        <w:rPr>
          <w:b/>
          <w:i/>
        </w:rPr>
      </w:pPr>
    </w:p>
    <w:p w:rsidR="00EA6141" w:rsidRPr="00EA6141" w:rsidRDefault="00EA6141" w:rsidP="00EA6141">
      <w:pPr>
        <w:jc w:val="center"/>
        <w:rPr>
          <w:b/>
          <w:i/>
        </w:rPr>
      </w:pPr>
      <w:r w:rsidRPr="00EA6141">
        <w:rPr>
          <w:b/>
          <w:i/>
        </w:rPr>
        <w:t xml:space="preserve">A Poem by Warrior </w:t>
      </w:r>
      <w:proofErr w:type="spellStart"/>
      <w:r w:rsidRPr="00EA6141">
        <w:rPr>
          <w:b/>
          <w:i/>
        </w:rPr>
        <w:t>DarkHawk</w:t>
      </w:r>
      <w:proofErr w:type="spellEnd"/>
      <w:r w:rsidRPr="00EA6141">
        <w:rPr>
          <w:b/>
          <w:i/>
        </w:rPr>
        <w:t xml:space="preserve"> #264 </w:t>
      </w: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I live in two realms</w:t>
      </w:r>
    </w:p>
    <w:p w:rsidR="00EA6141" w:rsidRDefault="00EA6141" w:rsidP="00EA6141">
      <w:pPr>
        <w:jc w:val="center"/>
      </w:pPr>
      <w:r>
        <w:t>One, which has become  “My Light”</w:t>
      </w:r>
    </w:p>
    <w:p w:rsidR="00EA6141" w:rsidRDefault="00EA6141" w:rsidP="00EA6141">
      <w:pPr>
        <w:jc w:val="center"/>
      </w:pPr>
      <w:r>
        <w:t>The second is “My Darkness”.</w:t>
      </w: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My light is filled with anxiety, depression, and anger</w:t>
      </w:r>
    </w:p>
    <w:p w:rsidR="00EA6141" w:rsidRDefault="00EA6141" w:rsidP="00EA6141">
      <w:pPr>
        <w:jc w:val="center"/>
      </w:pPr>
      <w:r>
        <w:t>Leading m</w:t>
      </w:r>
      <w:r>
        <w:t>e on an endless path to nothing</w:t>
      </w:r>
    </w:p>
    <w:p w:rsidR="00EA6141" w:rsidRDefault="00EA6141" w:rsidP="00EA6141">
      <w:pPr>
        <w:jc w:val="center"/>
      </w:pPr>
      <w:r>
        <w:t>Controlling me, manipulating my psyche into believ</w:t>
      </w:r>
      <w:r>
        <w:t>ing the falseness of its warmth</w:t>
      </w: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My Light is a false pretense of what I used to be,</w:t>
      </w:r>
    </w:p>
    <w:p w:rsidR="00EA6141" w:rsidRDefault="00EA6141" w:rsidP="00EA6141">
      <w:pPr>
        <w:jc w:val="center"/>
      </w:pPr>
      <w:r>
        <w:t>Now the void that was once strong</w:t>
      </w:r>
    </w:p>
    <w:p w:rsidR="00EA6141" w:rsidRDefault="00EA6141" w:rsidP="00EA6141">
      <w:pPr>
        <w:jc w:val="center"/>
      </w:pPr>
      <w:r>
        <w:t xml:space="preserve">Is merely an empty shell betrayed by the </w:t>
      </w:r>
      <w:r w:rsidRPr="00EA6141">
        <w:rPr>
          <w:noProof/>
        </w:rPr>
        <w:t>Ligh</w:t>
      </w:r>
      <w:r>
        <w:rPr>
          <w:noProof/>
        </w:rPr>
        <w:t>t</w:t>
      </w: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My Darkness, though cold and concocted</w:t>
      </w:r>
    </w:p>
    <w:p w:rsidR="00EA6141" w:rsidRDefault="00EA6141" w:rsidP="00EA6141">
      <w:pPr>
        <w:jc w:val="center"/>
      </w:pPr>
      <w:r>
        <w:t>Takes me to a place of meaning</w:t>
      </w:r>
    </w:p>
    <w:p w:rsidR="00EA6141" w:rsidRDefault="00EA6141" w:rsidP="00EA6141">
      <w:pPr>
        <w:jc w:val="center"/>
      </w:pPr>
      <w:r>
        <w:t>The tools of Light that are used against me in its realm</w:t>
      </w:r>
    </w:p>
    <w:p w:rsidR="00EA6141" w:rsidRDefault="00EA6141" w:rsidP="00EA6141">
      <w:pPr>
        <w:jc w:val="center"/>
      </w:pPr>
      <w:r>
        <w:t>Bends to my will in my Darkness</w:t>
      </w: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In my Light, I wore a title that was merely an accessory</w:t>
      </w:r>
    </w:p>
    <w:p w:rsidR="00EA6141" w:rsidRDefault="00EA6141" w:rsidP="00EA6141">
      <w:pPr>
        <w:jc w:val="center"/>
      </w:pPr>
      <w:r>
        <w:t>In my Darkness, my title defines who I am</w:t>
      </w:r>
    </w:p>
    <w:p w:rsidR="00EA6141" w:rsidRDefault="00EA6141" w:rsidP="00EA6141">
      <w:pPr>
        <w:jc w:val="center"/>
      </w:pPr>
      <w:r>
        <w:t>In my D</w:t>
      </w:r>
      <w:r>
        <w:t>arkness life is the Brotherhood</w:t>
      </w: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In my Light, I have seen things that one should never gaze upon</w:t>
      </w:r>
    </w:p>
    <w:p w:rsidR="00EA6141" w:rsidRDefault="00EA6141" w:rsidP="00EA6141">
      <w:pPr>
        <w:jc w:val="center"/>
      </w:pPr>
      <w:r>
        <w:t xml:space="preserve">Death does </w:t>
      </w:r>
      <w:r w:rsidRPr="00EA6141">
        <w:rPr>
          <w:noProof/>
        </w:rPr>
        <w:t>leer</w:t>
      </w:r>
      <w:r>
        <w:t xml:space="preserve"> back when you gaze into its abyss</w:t>
      </w:r>
    </w:p>
    <w:p w:rsidR="00EA6141" w:rsidRDefault="00EA6141" w:rsidP="00EA6141">
      <w:pPr>
        <w:jc w:val="center"/>
      </w:pPr>
      <w:r>
        <w:t>In my Darkness, I control that rage</w:t>
      </w:r>
    </w:p>
    <w:p w:rsidR="00EA6141" w:rsidRDefault="00EA6141" w:rsidP="00EA6141">
      <w:pPr>
        <w:jc w:val="center"/>
      </w:pPr>
      <w:r>
        <w:t>I manipulate its strings to do my bidding</w:t>
      </w: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My Darkness takes me beyond to a universe</w:t>
      </w:r>
    </w:p>
    <w:p w:rsidR="00EA6141" w:rsidRDefault="00EA6141" w:rsidP="00EA6141">
      <w:pPr>
        <w:jc w:val="center"/>
      </w:pPr>
      <w:r>
        <w:t>That only as a child, I dreamed of being a part of</w:t>
      </w:r>
    </w:p>
    <w:p w:rsidR="00EA6141" w:rsidRDefault="00EA6141" w:rsidP="00EA6141">
      <w:pPr>
        <w:jc w:val="center"/>
      </w:pPr>
      <w:r>
        <w:t xml:space="preserve">Where my Darkness brings me </w:t>
      </w:r>
      <w:r w:rsidRPr="00EA6141">
        <w:rPr>
          <w:noProof/>
        </w:rPr>
        <w:t>placid</w:t>
      </w:r>
      <w:r>
        <w:t xml:space="preserve"> devotion</w:t>
      </w:r>
    </w:p>
    <w:p w:rsidR="00EA6141" w:rsidRDefault="00EA6141" w:rsidP="00EA6141">
      <w:pPr>
        <w:jc w:val="center"/>
      </w:pPr>
      <w:r>
        <w:t>My Light is</w:t>
      </w:r>
      <w:r>
        <w:t xml:space="preserve"> filled with astringent turmoil</w:t>
      </w:r>
      <w:bookmarkStart w:id="0" w:name="_GoBack"/>
      <w:bookmarkEnd w:id="0"/>
    </w:p>
    <w:p w:rsidR="00EA6141" w:rsidRDefault="00EA6141" w:rsidP="00EA6141">
      <w:pPr>
        <w:jc w:val="center"/>
      </w:pPr>
    </w:p>
    <w:p w:rsidR="00EA6141" w:rsidRDefault="00EA6141" w:rsidP="00EA6141">
      <w:pPr>
        <w:jc w:val="center"/>
      </w:pPr>
      <w:r>
        <w:t>I have walked many paths in my Light</w:t>
      </w:r>
    </w:p>
    <w:p w:rsidR="00EA6141" w:rsidRDefault="00EA6141" w:rsidP="00EA6141">
      <w:pPr>
        <w:jc w:val="center"/>
      </w:pPr>
      <w:r>
        <w:t>Trying unsuccessfully to escape its clutches</w:t>
      </w:r>
    </w:p>
    <w:p w:rsidR="00EA6141" w:rsidRDefault="00EA6141" w:rsidP="00EA6141">
      <w:pPr>
        <w:jc w:val="center"/>
      </w:pPr>
      <w:r>
        <w:t>But in my Darkness, I escape those woes of Light</w:t>
      </w:r>
    </w:p>
    <w:p w:rsidR="00A83688" w:rsidRPr="00EA6141" w:rsidRDefault="00EA6141" w:rsidP="00EA6141">
      <w:pPr>
        <w:jc w:val="center"/>
      </w:pPr>
      <w:r>
        <w:t>And only the Brotherhood remains…</w:t>
      </w:r>
    </w:p>
    <w:sectPr w:rsidR="00A83688" w:rsidRPr="00EA6141" w:rsidSect="00EA61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Std">
    <w:panose1 w:val="03060802040607070404"/>
    <w:charset w:val="00"/>
    <w:family w:val="script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NTc0MDYxMzM0MTdS0lEKTi0uzszPAykwrAUAVQbaviwAAAA="/>
  </w:docVars>
  <w:rsids>
    <w:rsidRoot w:val="00EA6141"/>
    <w:rsid w:val="00671238"/>
    <w:rsid w:val="00A83688"/>
    <w:rsid w:val="00EA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67F2D"/>
  <w15:chartTrackingRefBased/>
  <w15:docId w15:val="{1C6CEC0D-E420-45C8-B839-D980EC9E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Bobenmoyer</dc:creator>
  <cp:keywords/>
  <dc:description/>
  <cp:lastModifiedBy>Paul Bobenmoyer</cp:lastModifiedBy>
  <cp:revision>1</cp:revision>
  <dcterms:created xsi:type="dcterms:W3CDTF">2017-01-24T18:45:00Z</dcterms:created>
  <dcterms:modified xsi:type="dcterms:W3CDTF">2017-01-24T18:48:00Z</dcterms:modified>
</cp:coreProperties>
</file>